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B040DC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6E331E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6" w:history="1">
        <w:r w:rsidR="004D0D42" w:rsidRPr="002021CB">
          <w:rPr>
            <w:rStyle w:val="Hyperlink"/>
            <w:noProof/>
          </w:rPr>
          <w:t>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Secon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6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1D9BCDDE" w14:textId="2A7A9F6C" w:rsidR="004D0D42" w:rsidRDefault="006E331E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7" w:history="1">
        <w:r w:rsidR="004D0D42" w:rsidRPr="002021CB">
          <w:rPr>
            <w:rStyle w:val="Hyperlink"/>
            <w:noProof/>
          </w:rPr>
          <w:t>1.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hir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7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7D356CED" w14:textId="172F5E1C" w:rsidR="004D0D42" w:rsidRDefault="006E331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8" w:history="1">
        <w:r w:rsidR="004D0D42" w:rsidRPr="002021CB">
          <w:rPr>
            <w:rStyle w:val="Hyperlink"/>
            <w:noProof/>
          </w:rPr>
          <w:t>Unumbered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8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5A0B18B" w14:textId="1F45C498" w:rsidR="004D0D42" w:rsidRDefault="006E331E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9" w:history="1">
        <w:r w:rsidR="004D0D42" w:rsidRPr="002021CB">
          <w:rPr>
            <w:rStyle w:val="Hyperlink"/>
            <w:noProof/>
          </w:rPr>
          <w:t>2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abl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9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0C7D547" w14:textId="1C6CBE1C" w:rsidR="004D0D42" w:rsidRDefault="006E331E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0" w:history="1">
        <w:r w:rsidR="004D0D42" w:rsidRPr="002021CB">
          <w:rPr>
            <w:rStyle w:val="Hyperlink"/>
            <w:noProof/>
          </w:rPr>
          <w:t>3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Figur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0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0D4DA59D" w14:textId="552A16E7" w:rsidR="004D0D42" w:rsidRDefault="006E331E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1" w:history="1">
        <w:r w:rsidR="004D0D42" w:rsidRPr="002021CB">
          <w:rPr>
            <w:rStyle w:val="Hyperlink"/>
            <w:noProof/>
          </w:rPr>
          <w:t>4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Landscape Se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1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D740F0" w14:textId="4FA9EA83" w:rsidR="004D0D42" w:rsidRDefault="006E331E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2" w:history="1">
        <w:r w:rsidR="004D0D42" w:rsidRPr="002021CB">
          <w:rPr>
            <w:rStyle w:val="Hyperlink"/>
            <w:noProof/>
          </w:rPr>
          <w:t>5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Math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E338C7" w14:textId="1D3DF703" w:rsidR="004D0D42" w:rsidRDefault="006E331E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3" w:history="1">
        <w:r w:rsidR="004D0D42" w:rsidRPr="002021CB">
          <w:rPr>
            <w:rStyle w:val="Hyperlink"/>
            <w:noProof/>
          </w:rPr>
          <w:t>6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Referenc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05F6A5" w14:textId="4264A960" w:rsidR="004D0D42" w:rsidRDefault="006E331E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4" w:history="1">
        <w:r w:rsidR="004D0D42" w:rsidRPr="002021CB">
          <w:rPr>
            <w:rStyle w:val="Hyperlink"/>
            <w:noProof/>
          </w:rPr>
          <w:t>Bibliography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6E331E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="004D0D42" w:rsidRPr="00C533CF">
          <w:rPr>
            <w:rStyle w:val="Hyperlink"/>
            <w:noProof/>
          </w:rPr>
          <w:t>Figure . sin fun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6E331E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325" w:history="1">
        <w:r w:rsidR="004D0D42" w:rsidRPr="00F50798">
          <w:rPr>
            <w:rStyle w:val="Hyperlink"/>
            <w:noProof/>
          </w:rPr>
          <w:t>Table : Flextable formatted mtcars dataset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5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618F7E84" w14:textId="77777777" w:rsidR="00AA63F6" w:rsidRDefault="00A31997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51"/>
        <w:gridCol w:w="489"/>
        <w:gridCol w:w="732"/>
        <w:gridCol w:w="562"/>
        <w:gridCol w:w="617"/>
        <w:gridCol w:w="732"/>
        <w:gridCol w:w="732"/>
        <w:gridCol w:w="416"/>
        <w:gridCol w:w="518"/>
        <w:gridCol w:w="625"/>
        <w:gridCol w:w="634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lastRenderedPageBreak/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Default="006E331E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Default="006E331E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>. Or we might indicate the Helsel &amp; 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lastRenderedPageBreak/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B040DC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34922" w14:textId="77777777" w:rsidR="006E331E" w:rsidRDefault="006E331E">
      <w:pPr>
        <w:spacing w:after="0"/>
      </w:pPr>
      <w:r>
        <w:separator/>
      </w:r>
    </w:p>
  </w:endnote>
  <w:endnote w:type="continuationSeparator" w:id="0">
    <w:p w14:paraId="05ED3BF5" w14:textId="77777777" w:rsidR="006E331E" w:rsidRDefault="006E3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E00002AF" w:usb1="5000E07B" w:usb2="00000000" w:usb3="00000000" w:csb0="000001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6E33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6E33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6E331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6E331E">
        <w:pPr>
          <w:pStyle w:val="Footer"/>
          <w:jc w:val="center"/>
        </w:pPr>
      </w:p>
    </w:sdtContent>
  </w:sdt>
  <w:p w14:paraId="68489F11" w14:textId="77777777" w:rsidR="00013622" w:rsidRDefault="006E331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6E331E">
        <w:pPr>
          <w:pStyle w:val="Footer"/>
          <w:jc w:val="center"/>
        </w:pPr>
      </w:p>
    </w:sdtContent>
  </w:sdt>
  <w:p w14:paraId="1B5BF98D" w14:textId="77777777" w:rsidR="00013622" w:rsidRDefault="006E331E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6E3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4C798E" w14:textId="77777777" w:rsidR="006E331E" w:rsidRDefault="006E331E">
      <w:r>
        <w:separator/>
      </w:r>
    </w:p>
  </w:footnote>
  <w:footnote w:type="continuationSeparator" w:id="0">
    <w:p w14:paraId="758A6AA4" w14:textId="77777777" w:rsidR="006E331E" w:rsidRDefault="006E3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1"/>
  </w:num>
  <w:num w:numId="14">
    <w:abstractNumId w:val="12"/>
  </w:num>
  <w:num w:numId="15">
    <w:abstractNumId w:val="13"/>
  </w:num>
  <w:num w:numId="16">
    <w:abstractNumId w:val="10"/>
  </w:num>
  <w:num w:numId="17">
    <w:abstractNumId w:val="11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4D0D42"/>
    <w:rsid w:val="004E29B3"/>
    <w:rsid w:val="00590D07"/>
    <w:rsid w:val="006E331E"/>
    <w:rsid w:val="00784D58"/>
    <w:rsid w:val="007D4F15"/>
    <w:rsid w:val="008D6863"/>
    <w:rsid w:val="00A31997"/>
    <w:rsid w:val="00AA63F6"/>
    <w:rsid w:val="00B760BE"/>
    <w:rsid w:val="00B86B75"/>
    <w:rsid w:val="00BC48D5"/>
    <w:rsid w:val="00C36279"/>
    <w:rsid w:val="00D265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54E4"/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B760BE"/>
    <w:pPr>
      <w:keepNext/>
      <w:keepLines/>
      <w:spacing w:before="480" w:after="0"/>
      <w:outlineLvl w:val="0"/>
    </w:pPr>
    <w:rPr>
      <w:rFonts w:ascii="Open Sans Semibold" w:eastAsiaTheme="majorEastAsia" w:hAnsi="Open Sans Semibold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5F74"/>
    <w:pPr>
      <w:spacing w:before="180" w:after="180" w:line="288" w:lineRule="auto"/>
    </w:p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B760BE"/>
    <w:pPr>
      <w:keepNext/>
      <w:keepLines/>
      <w:spacing w:before="480" w:after="240"/>
      <w:jc w:val="center"/>
    </w:pPr>
    <w:rPr>
      <w:rFonts w:ascii="Open Sans Semibold" w:eastAsiaTheme="majorEastAsia" w:hAnsi="Open Sans Semibold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B54E4"/>
    <w:pPr>
      <w:keepNext/>
      <w:keepLines/>
      <w:spacing w:after="0"/>
    </w:pPr>
    <w:rPr>
      <w:rFonts w:ascii="Minion Pro" w:hAnsi="Minion Pro"/>
    </w:rPr>
  </w:style>
  <w:style w:type="paragraph" w:styleId="Date">
    <w:name w:val="Date"/>
    <w:next w:val="BodyText"/>
    <w:qFormat/>
    <w:rsid w:val="000B54E4"/>
    <w:pPr>
      <w:keepNext/>
      <w:keepLines/>
    </w:pPr>
    <w:rPr>
      <w:rFonts w:ascii="Minion Pro" w:hAnsi="Minion Pro"/>
    </w:rPr>
  </w:style>
  <w:style w:type="paragraph" w:customStyle="1" w:styleId="Abstract">
    <w:name w:val="Abstract"/>
    <w:basedOn w:val="Normal"/>
    <w:next w:val="BodyText"/>
    <w:qFormat/>
    <w:rsid w:val="00B040DC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B040DC"/>
    <w:pPr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E65F74"/>
    <w:rPr>
      <w:rFonts w:ascii="EB Garamond" w:hAnsi="EB Garamond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9</Pages>
  <Words>814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4</cp:revision>
  <dcterms:created xsi:type="dcterms:W3CDTF">2021-05-21T02:41:00Z</dcterms:created>
  <dcterms:modified xsi:type="dcterms:W3CDTF">2021-05-21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